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E04976">
        <w:t>Easter April 4</w:t>
      </w:r>
      <w:r w:rsidR="005F6D53">
        <w:t>,</w:t>
      </w:r>
      <w:r w:rsidR="00B206CE">
        <w:t xml:space="preserve"> 2021 hymns</w:t>
      </w:r>
    </w:p>
    <w:p w:rsidR="001A7DCB" w:rsidRDefault="001A7DCB"/>
    <w:p w:rsidR="00240FB9" w:rsidRDefault="00240FB9"/>
    <w:p w:rsidR="00E04976" w:rsidRDefault="001A7DCB" w:rsidP="00E04976">
      <w:r>
        <w:t xml:space="preserve">Opening Hymn </w:t>
      </w:r>
      <w:r w:rsidR="00E04976">
        <w:t>207</w:t>
      </w:r>
      <w:r>
        <w:t xml:space="preserve">   </w:t>
      </w:r>
      <w:r w:rsidR="00E04976">
        <w:t>Jesus Christ is risen today</w:t>
      </w:r>
    </w:p>
    <w:p w:rsidR="00E04976" w:rsidRDefault="00E04976" w:rsidP="00E04976"/>
    <w:p w:rsidR="00E04976" w:rsidRDefault="00E04976" w:rsidP="00E04976">
      <w:r>
        <w:t>1</w:t>
      </w:r>
      <w:r>
        <w:t xml:space="preserve">    </w:t>
      </w:r>
      <w:r>
        <w:t>Jesus Christ is risen today,</w:t>
      </w:r>
    </w:p>
    <w:p w:rsidR="00E04976" w:rsidRDefault="00E04976" w:rsidP="00E04976">
      <w:r>
        <w:t>our triumphant holy day,</w:t>
      </w:r>
    </w:p>
    <w:p w:rsidR="00E04976" w:rsidRDefault="00E04976" w:rsidP="00E04976">
      <w:r>
        <w:t>who did once upon the cross,</w:t>
      </w:r>
    </w:p>
    <w:p w:rsidR="00E04976" w:rsidRDefault="00E04976" w:rsidP="00E04976">
      <w:r>
        <w:t>suffer to redeem our loss. Alleluia!</w:t>
      </w:r>
    </w:p>
    <w:p w:rsidR="00E04976" w:rsidRDefault="00E04976" w:rsidP="00E04976"/>
    <w:p w:rsidR="00E04976" w:rsidRDefault="00E04976" w:rsidP="00E04976">
      <w:r>
        <w:t>2</w:t>
      </w:r>
      <w:r>
        <w:t xml:space="preserve">    </w:t>
      </w:r>
      <w:r>
        <w:t>Hymns of praise then let us sing,</w:t>
      </w:r>
    </w:p>
    <w:p w:rsidR="00E04976" w:rsidRDefault="00E04976" w:rsidP="00E04976">
      <w:r>
        <w:t>unto Christ, our heavenly King,</w:t>
      </w:r>
    </w:p>
    <w:p w:rsidR="00E04976" w:rsidRDefault="00E04976" w:rsidP="00E04976">
      <w:r>
        <w:t>who endured the cross and grave,</w:t>
      </w:r>
    </w:p>
    <w:p w:rsidR="00E04976" w:rsidRDefault="00E04976" w:rsidP="00E04976">
      <w:r>
        <w:t>sinners to redeem and save. Alleluia!</w:t>
      </w:r>
    </w:p>
    <w:p w:rsidR="00E04976" w:rsidRDefault="00E04976" w:rsidP="00E04976"/>
    <w:p w:rsidR="00E04976" w:rsidRDefault="00E04976" w:rsidP="00E04976">
      <w:r>
        <w:t>3</w:t>
      </w:r>
      <w:r>
        <w:t xml:space="preserve">    </w:t>
      </w:r>
      <w:r>
        <w:t>But the pains which he endured,</w:t>
      </w:r>
    </w:p>
    <w:p w:rsidR="00E04976" w:rsidRDefault="00E04976" w:rsidP="00E04976">
      <w:r>
        <w:t xml:space="preserve">our salvation </w:t>
      </w:r>
      <w:proofErr w:type="gramStart"/>
      <w:r>
        <w:t>have</w:t>
      </w:r>
      <w:proofErr w:type="gramEnd"/>
      <w:r>
        <w:t xml:space="preserve"> procured;</w:t>
      </w:r>
    </w:p>
    <w:p w:rsidR="00E04976" w:rsidRDefault="00E04976" w:rsidP="00E04976">
      <w:r>
        <w:t>now above the sky he’s King,</w:t>
      </w:r>
    </w:p>
    <w:p w:rsidR="00E04976" w:rsidRDefault="00E04976" w:rsidP="00E04976">
      <w:r>
        <w:t>where the angels ever sing. Alleluia!</w:t>
      </w:r>
    </w:p>
    <w:p w:rsidR="00E04976" w:rsidRDefault="00E04976" w:rsidP="00E04976"/>
    <w:p w:rsidR="00E04976" w:rsidRDefault="00E04976" w:rsidP="00E04976">
      <w:r>
        <w:t>4</w:t>
      </w:r>
      <w:r>
        <w:t xml:space="preserve">    </w:t>
      </w:r>
      <w:r>
        <w:t>Sing we to our God above</w:t>
      </w:r>
    </w:p>
    <w:p w:rsidR="00E04976" w:rsidRDefault="00E04976" w:rsidP="00E04976">
      <w:r>
        <w:t>praise eternal as his love;</w:t>
      </w:r>
    </w:p>
    <w:p w:rsidR="00E04976" w:rsidRDefault="00E04976" w:rsidP="00E04976">
      <w:r>
        <w:t>praise him, all ye heavenly host,</w:t>
      </w:r>
    </w:p>
    <w:p w:rsidR="00E04976" w:rsidRDefault="00E04976" w:rsidP="00E04976">
      <w:r>
        <w:t>Father, Son, and Holy Ghost. Alleluia!</w:t>
      </w:r>
    </w:p>
    <w:p w:rsidR="00E04976" w:rsidRDefault="00E04976" w:rsidP="00E04976"/>
    <w:p w:rsidR="00E04976" w:rsidRPr="00E04976" w:rsidRDefault="00E04976" w:rsidP="00E04976">
      <w:pPr>
        <w:rPr>
          <w:i/>
        </w:rPr>
      </w:pPr>
      <w:r w:rsidRPr="00E04976">
        <w:rPr>
          <w:i/>
        </w:rPr>
        <w:t xml:space="preserve">Words: Latin, 14th cent.; tr. Lyra </w:t>
      </w:r>
      <w:proofErr w:type="spellStart"/>
      <w:r w:rsidRPr="00E04976">
        <w:rPr>
          <w:i/>
        </w:rPr>
        <w:t>Davidica</w:t>
      </w:r>
      <w:proofErr w:type="spellEnd"/>
      <w:r w:rsidRPr="00E04976">
        <w:rPr>
          <w:i/>
        </w:rPr>
        <w:t>, 1708, alt. St. 4, Charles Wesley (1707-1788)</w:t>
      </w:r>
    </w:p>
    <w:p w:rsidR="00E04976" w:rsidRPr="00E04976" w:rsidRDefault="00E04976" w:rsidP="00E04976">
      <w:pPr>
        <w:rPr>
          <w:i/>
        </w:rPr>
      </w:pPr>
      <w:r w:rsidRPr="00E04976">
        <w:rPr>
          <w:i/>
        </w:rPr>
        <w:t xml:space="preserve">Music: Easter Hymn, from Lyra </w:t>
      </w:r>
      <w:proofErr w:type="spellStart"/>
      <w:r w:rsidRPr="00E04976">
        <w:rPr>
          <w:i/>
        </w:rPr>
        <w:t>Davidica</w:t>
      </w:r>
      <w:proofErr w:type="spellEnd"/>
      <w:r w:rsidRPr="00E04976">
        <w:rPr>
          <w:i/>
        </w:rPr>
        <w:t xml:space="preserve">, 1708; adapt. The </w:t>
      </w:r>
      <w:proofErr w:type="spellStart"/>
      <w:r w:rsidRPr="00E04976">
        <w:rPr>
          <w:i/>
        </w:rPr>
        <w:t>Compleat</w:t>
      </w:r>
      <w:proofErr w:type="spellEnd"/>
      <w:r w:rsidRPr="00E04976">
        <w:rPr>
          <w:i/>
        </w:rPr>
        <w:t xml:space="preserve"> </w:t>
      </w:r>
      <w:proofErr w:type="spellStart"/>
      <w:r w:rsidRPr="00E04976">
        <w:rPr>
          <w:i/>
        </w:rPr>
        <w:t>Psalmodist</w:t>
      </w:r>
      <w:proofErr w:type="spellEnd"/>
      <w:r w:rsidRPr="00E04976">
        <w:rPr>
          <w:i/>
        </w:rPr>
        <w:t>, 1749, alt., desc. Hymns Ancient and Modern, Revised, 1950</w:t>
      </w:r>
    </w:p>
    <w:p w:rsidR="006E5472" w:rsidRPr="00E04976" w:rsidRDefault="00E04976" w:rsidP="00E04976">
      <w:pPr>
        <w:rPr>
          <w:i/>
        </w:rPr>
      </w:pPr>
      <w:r w:rsidRPr="00E04976">
        <w:rPr>
          <w:i/>
        </w:rPr>
        <w:t>Meter: 77. 77 with Alleluias</w:t>
      </w:r>
    </w:p>
    <w:p w:rsidR="006E5472" w:rsidRDefault="006E5472" w:rsidP="00CE4E62"/>
    <w:p w:rsidR="006E5472" w:rsidRDefault="006E5472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E04976" w:rsidRDefault="00E04976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E04976" w:rsidRDefault="006E5472" w:rsidP="00E04976">
      <w:r>
        <w:lastRenderedPageBreak/>
        <w:t>Gospel (Sequence) Hymn</w:t>
      </w:r>
      <w:r w:rsidR="00E04976">
        <w:t xml:space="preserve"> 208</w:t>
      </w:r>
      <w:r>
        <w:t xml:space="preserve">    </w:t>
      </w:r>
      <w:r w:rsidR="00E04976">
        <w:t>The strife is o’er, the battle done</w:t>
      </w:r>
    </w:p>
    <w:p w:rsidR="00E04976" w:rsidRDefault="00E04976" w:rsidP="00E04976"/>
    <w:p w:rsidR="00E04976" w:rsidRPr="00E04976" w:rsidRDefault="00E04976" w:rsidP="00E04976">
      <w:pPr>
        <w:ind w:firstLine="720"/>
      </w:pPr>
      <w:r w:rsidRPr="00E04976">
        <w:t>Alleluia, alleluia, alleluia!</w:t>
      </w:r>
    </w:p>
    <w:p w:rsidR="00E04976" w:rsidRDefault="00E04976" w:rsidP="00E04976"/>
    <w:p w:rsidR="00E04976" w:rsidRDefault="00E04976" w:rsidP="00E04976">
      <w:proofErr w:type="gramStart"/>
      <w:r>
        <w:t>1</w:t>
      </w:r>
      <w:r>
        <w:t xml:space="preserve">  </w:t>
      </w:r>
      <w:r>
        <w:t>The</w:t>
      </w:r>
      <w:proofErr w:type="gramEnd"/>
      <w:r>
        <w:t xml:space="preserve"> strife is o’er, the battle done,</w:t>
      </w:r>
    </w:p>
    <w:p w:rsidR="00E04976" w:rsidRDefault="00E04976" w:rsidP="00E04976">
      <w:r>
        <w:t>the victory of life is won;</w:t>
      </w:r>
    </w:p>
    <w:p w:rsidR="00E04976" w:rsidRDefault="00E04976" w:rsidP="00E04976">
      <w:r>
        <w:t>the song of triumph has begun.</w:t>
      </w:r>
    </w:p>
    <w:p w:rsidR="00E04976" w:rsidRDefault="00E04976" w:rsidP="00E04976">
      <w:r>
        <w:t>Alleluia!</w:t>
      </w:r>
    </w:p>
    <w:p w:rsidR="00E04976" w:rsidRDefault="00E04976" w:rsidP="00E04976"/>
    <w:p w:rsidR="00E04976" w:rsidRDefault="00E04976" w:rsidP="00E04976">
      <w:r>
        <w:t>2</w:t>
      </w:r>
      <w:r>
        <w:t xml:space="preserve">    </w:t>
      </w:r>
      <w:r>
        <w:t>The powers of death have done their worst,</w:t>
      </w:r>
    </w:p>
    <w:p w:rsidR="00E04976" w:rsidRDefault="00E04976" w:rsidP="00E04976">
      <w:r>
        <w:t>but Christ their legions hath dispersed:</w:t>
      </w:r>
    </w:p>
    <w:p w:rsidR="00E04976" w:rsidRDefault="00E04976" w:rsidP="00E04976">
      <w:r>
        <w:t>let shout of holy joy outburst.</w:t>
      </w:r>
    </w:p>
    <w:p w:rsidR="00E04976" w:rsidRDefault="00E04976" w:rsidP="00E04976">
      <w:r>
        <w:t>Alleluia!</w:t>
      </w:r>
    </w:p>
    <w:p w:rsidR="00E04976" w:rsidRDefault="00E04976" w:rsidP="00E04976"/>
    <w:p w:rsidR="00E04976" w:rsidRDefault="00E04976" w:rsidP="00E04976">
      <w:r>
        <w:t>3</w:t>
      </w:r>
      <w:r>
        <w:t xml:space="preserve">    </w:t>
      </w:r>
      <w:r>
        <w:t>The three sad days are quickly sped,</w:t>
      </w:r>
    </w:p>
    <w:p w:rsidR="00E04976" w:rsidRDefault="00E04976" w:rsidP="00E04976">
      <w:r>
        <w:t>he rises glorious from the dead:</w:t>
      </w:r>
    </w:p>
    <w:p w:rsidR="00E04976" w:rsidRDefault="00E04976" w:rsidP="00E04976">
      <w:r>
        <w:t>all glory to our risen Head!</w:t>
      </w:r>
    </w:p>
    <w:p w:rsidR="00E04976" w:rsidRDefault="00E04976" w:rsidP="00E04976">
      <w:r>
        <w:t>Alleluia!</w:t>
      </w:r>
    </w:p>
    <w:p w:rsidR="00E04976" w:rsidRDefault="00E04976" w:rsidP="00E04976"/>
    <w:p w:rsidR="00E04976" w:rsidRDefault="00E04976" w:rsidP="00E04976">
      <w:r>
        <w:t>4</w:t>
      </w:r>
      <w:r>
        <w:t xml:space="preserve">    </w:t>
      </w:r>
      <w:r>
        <w:t>He closed the yawning gates of hell,</w:t>
      </w:r>
    </w:p>
    <w:p w:rsidR="00E04976" w:rsidRDefault="00E04976" w:rsidP="00E04976">
      <w:r>
        <w:t>the bars from heaven’s high portals fell;</w:t>
      </w:r>
    </w:p>
    <w:p w:rsidR="00E04976" w:rsidRDefault="00E04976" w:rsidP="00E04976">
      <w:r>
        <w:t>let hymns of praise his triumphs tell!</w:t>
      </w:r>
    </w:p>
    <w:p w:rsidR="00E04976" w:rsidRDefault="00E04976" w:rsidP="00E04976">
      <w:r>
        <w:t>Alleluia!</w:t>
      </w:r>
    </w:p>
    <w:p w:rsidR="00E04976" w:rsidRDefault="00E04976" w:rsidP="00E04976"/>
    <w:p w:rsidR="00E04976" w:rsidRDefault="00E04976" w:rsidP="00E04976">
      <w:r>
        <w:t>5</w:t>
      </w:r>
      <w:r>
        <w:t xml:space="preserve">    </w:t>
      </w:r>
      <w:r>
        <w:t>Lord! by the stripes which wounded thee,</w:t>
      </w:r>
    </w:p>
    <w:p w:rsidR="00E04976" w:rsidRDefault="00E04976" w:rsidP="00E04976">
      <w:r>
        <w:t>from death’s dread sting thy servants free,</w:t>
      </w:r>
    </w:p>
    <w:p w:rsidR="00E04976" w:rsidRDefault="00E04976" w:rsidP="00E04976">
      <w:r>
        <w:t>that we may live and sing to thee.</w:t>
      </w:r>
    </w:p>
    <w:p w:rsidR="00E04976" w:rsidRDefault="00E04976" w:rsidP="00E04976">
      <w:r>
        <w:t>Alleluia!</w:t>
      </w:r>
    </w:p>
    <w:p w:rsidR="00E04976" w:rsidRDefault="00E04976" w:rsidP="00E04976"/>
    <w:p w:rsidR="00E04976" w:rsidRDefault="00E04976" w:rsidP="00E04976">
      <w:r>
        <w:t>Alleluia, alleluia, alleluia!</w:t>
      </w:r>
    </w:p>
    <w:p w:rsidR="00E04976" w:rsidRDefault="00E04976" w:rsidP="00E04976"/>
    <w:p w:rsidR="00E04976" w:rsidRDefault="00E04976" w:rsidP="00E04976"/>
    <w:p w:rsidR="00E04976" w:rsidRPr="00E04976" w:rsidRDefault="00E04976" w:rsidP="00E04976">
      <w:pPr>
        <w:rPr>
          <w:i/>
        </w:rPr>
      </w:pPr>
      <w:r w:rsidRPr="00E04976">
        <w:rPr>
          <w:i/>
        </w:rPr>
        <w:t>Words: Latin, 1695; tr. Francis Pott (1832-1909), alt.</w:t>
      </w:r>
    </w:p>
    <w:p w:rsidR="00E04976" w:rsidRPr="00E04976" w:rsidRDefault="00E04976" w:rsidP="00E04976">
      <w:pPr>
        <w:rPr>
          <w:i/>
        </w:rPr>
      </w:pPr>
      <w:r w:rsidRPr="00E04976">
        <w:rPr>
          <w:i/>
        </w:rPr>
        <w:t xml:space="preserve">Music: Victory, Giovanni </w:t>
      </w:r>
      <w:proofErr w:type="spellStart"/>
      <w:r w:rsidRPr="00E04976">
        <w:rPr>
          <w:i/>
        </w:rPr>
        <w:t>Pierluigi</w:t>
      </w:r>
      <w:proofErr w:type="spellEnd"/>
      <w:r w:rsidRPr="00E04976">
        <w:rPr>
          <w:i/>
        </w:rPr>
        <w:t xml:space="preserve"> da Palestrina (1525-1594); adapt. and arr. William Henry Monk (1823-1889)</w:t>
      </w:r>
    </w:p>
    <w:p w:rsidR="00AA4527" w:rsidRPr="00E04976" w:rsidRDefault="00E04976" w:rsidP="00E04976">
      <w:pPr>
        <w:rPr>
          <w:i/>
        </w:rPr>
      </w:pPr>
      <w:r w:rsidRPr="00E04976">
        <w:rPr>
          <w:i/>
        </w:rPr>
        <w:t xml:space="preserve">Meter: 888 with </w:t>
      </w:r>
      <w:proofErr w:type="spellStart"/>
      <w:r w:rsidRPr="00E04976">
        <w:rPr>
          <w:i/>
        </w:rPr>
        <w:t>Allelluias</w:t>
      </w:r>
      <w:proofErr w:type="spellEnd"/>
    </w:p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E04976" w:rsidRDefault="00176074" w:rsidP="00E04976">
      <w:r>
        <w:lastRenderedPageBreak/>
        <w:t>Closing Hymn</w:t>
      </w:r>
      <w:r w:rsidR="000D0285">
        <w:t xml:space="preserve"> </w:t>
      </w:r>
      <w:r w:rsidR="00E04976">
        <w:t xml:space="preserve">205    </w:t>
      </w:r>
      <w:r w:rsidR="00E04976">
        <w:t>Good Christians all, rejoice and sing</w:t>
      </w:r>
    </w:p>
    <w:p w:rsidR="00E04976" w:rsidRDefault="00E04976" w:rsidP="00E04976"/>
    <w:p w:rsidR="00E04976" w:rsidRDefault="00E04976" w:rsidP="00E04976">
      <w:r>
        <w:t>1</w:t>
      </w:r>
      <w:r>
        <w:t xml:space="preserve">    </w:t>
      </w:r>
      <w:r>
        <w:t>Good Christians all, rejoice and sing!</w:t>
      </w:r>
    </w:p>
    <w:p w:rsidR="00E04976" w:rsidRDefault="00E04976" w:rsidP="00E04976">
      <w:r>
        <w:t>Now is the triumph of our King!</w:t>
      </w:r>
    </w:p>
    <w:p w:rsidR="00E04976" w:rsidRDefault="00E04976" w:rsidP="00E04976">
      <w:r>
        <w:t>To all the world glad news we bring:</w:t>
      </w:r>
    </w:p>
    <w:p w:rsidR="00E04976" w:rsidRDefault="00E04976" w:rsidP="00E04976">
      <w:r>
        <w:t>Alleluia, alleluia, alleluia!</w:t>
      </w:r>
    </w:p>
    <w:p w:rsidR="00E04976" w:rsidRDefault="00E04976" w:rsidP="00E04976"/>
    <w:p w:rsidR="00E04976" w:rsidRDefault="00E04976" w:rsidP="00E04976">
      <w:r>
        <w:t>2</w:t>
      </w:r>
      <w:r>
        <w:t xml:space="preserve">    </w:t>
      </w:r>
      <w:r>
        <w:t>The Lord of life is risen today!</w:t>
      </w:r>
    </w:p>
    <w:p w:rsidR="00E04976" w:rsidRDefault="00E04976" w:rsidP="00E04976">
      <w:r>
        <w:t>Sing songs of praise along his way;</w:t>
      </w:r>
    </w:p>
    <w:p w:rsidR="00E04976" w:rsidRDefault="00E04976" w:rsidP="00E04976">
      <w:r>
        <w:t>let all the earth rejoice and say:</w:t>
      </w:r>
    </w:p>
    <w:p w:rsidR="00E04976" w:rsidRDefault="00E04976" w:rsidP="00E04976">
      <w:r>
        <w:t>Alleluia, alleluia, alleluia!</w:t>
      </w:r>
    </w:p>
    <w:p w:rsidR="00E04976" w:rsidRDefault="00E04976" w:rsidP="00E04976"/>
    <w:p w:rsidR="00E04976" w:rsidRDefault="00E04976" w:rsidP="00E04976">
      <w:r>
        <w:t>3</w:t>
      </w:r>
      <w:r>
        <w:t xml:space="preserve">    </w:t>
      </w:r>
      <w:r>
        <w:t>Praise we in songs of victory</w:t>
      </w:r>
    </w:p>
    <w:p w:rsidR="00E04976" w:rsidRDefault="00E04976" w:rsidP="00E04976">
      <w:r>
        <w:t>that love, that life which cannot die,</w:t>
      </w:r>
    </w:p>
    <w:p w:rsidR="00E04976" w:rsidRDefault="00E04976" w:rsidP="00E04976">
      <w:r>
        <w:t>and sing with hearts uplifted high:</w:t>
      </w:r>
    </w:p>
    <w:p w:rsidR="00E04976" w:rsidRDefault="00E04976" w:rsidP="00E04976">
      <w:r>
        <w:t>Alleluia, alleluia, alleluia!</w:t>
      </w:r>
      <w:bookmarkStart w:id="0" w:name="_GoBack"/>
      <w:bookmarkEnd w:id="0"/>
    </w:p>
    <w:p w:rsidR="00E04976" w:rsidRDefault="00E04976" w:rsidP="00E04976"/>
    <w:p w:rsidR="00E04976" w:rsidRDefault="00E04976" w:rsidP="00E04976">
      <w:r>
        <w:t>4</w:t>
      </w:r>
      <w:r>
        <w:t xml:space="preserve">    </w:t>
      </w:r>
      <w:r>
        <w:t>Your Name we bless, O risen Lord,</w:t>
      </w:r>
    </w:p>
    <w:p w:rsidR="00E04976" w:rsidRDefault="00E04976" w:rsidP="00E04976">
      <w:r>
        <w:t>and sing today with one accord</w:t>
      </w:r>
    </w:p>
    <w:p w:rsidR="00E04976" w:rsidRDefault="00E04976" w:rsidP="00E04976">
      <w:r>
        <w:t>the life laid down, the life restored:</w:t>
      </w:r>
    </w:p>
    <w:p w:rsidR="00E04976" w:rsidRDefault="00E04976" w:rsidP="00E04976">
      <w:r>
        <w:t>Alleluia, alleluia, alleluia!</w:t>
      </w:r>
    </w:p>
    <w:p w:rsidR="00E04976" w:rsidRDefault="00E04976" w:rsidP="00E04976"/>
    <w:p w:rsidR="00E04976" w:rsidRDefault="00E04976" w:rsidP="00E04976">
      <w:r>
        <w:t>5</w:t>
      </w:r>
      <w:r>
        <w:t xml:space="preserve">    </w:t>
      </w:r>
      <w:r>
        <w:t>To God the Father, God the Son,</w:t>
      </w:r>
    </w:p>
    <w:p w:rsidR="00E04976" w:rsidRDefault="00E04976" w:rsidP="00E04976">
      <w:r>
        <w:t>to God the Spirit, always One,</w:t>
      </w:r>
    </w:p>
    <w:p w:rsidR="00E04976" w:rsidRDefault="00E04976" w:rsidP="00E04976">
      <w:r>
        <w:t>we sing for life in us begun:</w:t>
      </w:r>
    </w:p>
    <w:p w:rsidR="00E04976" w:rsidRDefault="00E04976" w:rsidP="00E04976">
      <w:r>
        <w:t>Alleluia, alleluia, alleluia!</w:t>
      </w:r>
    </w:p>
    <w:p w:rsidR="00E04976" w:rsidRDefault="00E04976" w:rsidP="00E04976"/>
    <w:p w:rsidR="00E04976" w:rsidRPr="00E04976" w:rsidRDefault="00E04976" w:rsidP="00E04976">
      <w:pPr>
        <w:rPr>
          <w:i/>
        </w:rPr>
      </w:pPr>
      <w:r w:rsidRPr="00E04976">
        <w:rPr>
          <w:i/>
        </w:rPr>
        <w:t xml:space="preserve">Words: Cyril A. </w:t>
      </w:r>
      <w:proofErr w:type="spellStart"/>
      <w:r w:rsidRPr="00E04976">
        <w:rPr>
          <w:i/>
        </w:rPr>
        <w:t>Alington</w:t>
      </w:r>
      <w:proofErr w:type="spellEnd"/>
      <w:r w:rsidRPr="00E04976">
        <w:rPr>
          <w:i/>
        </w:rPr>
        <w:t xml:space="preserve"> (1872-1955), alt. St. 5, Norman Mealy (1923-1987)</w:t>
      </w:r>
    </w:p>
    <w:p w:rsidR="00E04976" w:rsidRPr="00E04976" w:rsidRDefault="00E04976" w:rsidP="00E04976">
      <w:pPr>
        <w:rPr>
          <w:i/>
        </w:rPr>
      </w:pPr>
      <w:r w:rsidRPr="00E04976">
        <w:rPr>
          <w:i/>
        </w:rPr>
        <w:t xml:space="preserve">Music: </w:t>
      </w:r>
      <w:proofErr w:type="spellStart"/>
      <w:r w:rsidRPr="00E04976">
        <w:rPr>
          <w:i/>
        </w:rPr>
        <w:t>Gelobt</w:t>
      </w:r>
      <w:proofErr w:type="spellEnd"/>
      <w:r w:rsidRPr="00E04976">
        <w:rPr>
          <w:i/>
        </w:rPr>
        <w:t xml:space="preserve"> sei Gott, Melchior </w:t>
      </w:r>
      <w:proofErr w:type="spellStart"/>
      <w:r w:rsidRPr="00E04976">
        <w:rPr>
          <w:i/>
        </w:rPr>
        <w:t>Vulpius</w:t>
      </w:r>
      <w:proofErr w:type="spellEnd"/>
      <w:r w:rsidRPr="00E04976">
        <w:rPr>
          <w:i/>
        </w:rPr>
        <w:t xml:space="preserve"> (</w:t>
      </w:r>
      <w:proofErr w:type="gramStart"/>
      <w:r w:rsidRPr="00E04976">
        <w:rPr>
          <w:i/>
        </w:rPr>
        <w:t>1560?-</w:t>
      </w:r>
      <w:proofErr w:type="gramEnd"/>
      <w:r w:rsidRPr="00E04976">
        <w:rPr>
          <w:i/>
        </w:rPr>
        <w:t>1616)</w:t>
      </w:r>
    </w:p>
    <w:p w:rsidR="004D24CD" w:rsidRPr="00E04976" w:rsidRDefault="00E04976" w:rsidP="00E04976">
      <w:pPr>
        <w:rPr>
          <w:i/>
        </w:rPr>
      </w:pPr>
      <w:r w:rsidRPr="00E04976">
        <w:rPr>
          <w:i/>
        </w:rPr>
        <w:t xml:space="preserve">Meter: 888 with </w:t>
      </w:r>
      <w:proofErr w:type="spellStart"/>
      <w:r w:rsidRPr="00E04976">
        <w:rPr>
          <w:i/>
        </w:rPr>
        <w:t>Allelluias</w:t>
      </w:r>
      <w:proofErr w:type="spellEnd"/>
    </w:p>
    <w:sectPr w:rsidR="004D24CD" w:rsidRPr="00E04976" w:rsidSect="004E2588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6D6469"/>
    <w:multiLevelType w:val="hybridMultilevel"/>
    <w:tmpl w:val="029C74F4"/>
    <w:lvl w:ilvl="0" w:tplc="0E9239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NK4FAOoy1uUtAAAA"/>
  </w:docVars>
  <w:rsids>
    <w:rsidRoot w:val="001A7DCB"/>
    <w:rsid w:val="000078AA"/>
    <w:rsid w:val="00027BEC"/>
    <w:rsid w:val="000A25D3"/>
    <w:rsid w:val="000D0285"/>
    <w:rsid w:val="00176074"/>
    <w:rsid w:val="001A7DCB"/>
    <w:rsid w:val="00240FB9"/>
    <w:rsid w:val="003D5181"/>
    <w:rsid w:val="004D24CD"/>
    <w:rsid w:val="004E2588"/>
    <w:rsid w:val="00504C7F"/>
    <w:rsid w:val="00511AA1"/>
    <w:rsid w:val="005F6D53"/>
    <w:rsid w:val="006101D1"/>
    <w:rsid w:val="00612422"/>
    <w:rsid w:val="00612A62"/>
    <w:rsid w:val="006E5472"/>
    <w:rsid w:val="00715994"/>
    <w:rsid w:val="0073370E"/>
    <w:rsid w:val="008724A2"/>
    <w:rsid w:val="009236FB"/>
    <w:rsid w:val="00971A06"/>
    <w:rsid w:val="009C0B56"/>
    <w:rsid w:val="00A232ED"/>
    <w:rsid w:val="00A314DE"/>
    <w:rsid w:val="00AA4527"/>
    <w:rsid w:val="00AD27CB"/>
    <w:rsid w:val="00B206CE"/>
    <w:rsid w:val="00B30514"/>
    <w:rsid w:val="00B33E85"/>
    <w:rsid w:val="00C2347F"/>
    <w:rsid w:val="00C84D8A"/>
    <w:rsid w:val="00CE4E62"/>
    <w:rsid w:val="00D47659"/>
    <w:rsid w:val="00E04976"/>
    <w:rsid w:val="00E31F25"/>
    <w:rsid w:val="00E6728F"/>
    <w:rsid w:val="00F55B4A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F69B7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3-04T15:34:00Z</dcterms:created>
  <dcterms:modified xsi:type="dcterms:W3CDTF">2021-03-04T15:39:00Z</dcterms:modified>
</cp:coreProperties>
</file>